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828DD" w:rsidRPr="00AA239E" w:rsidRDefault="00AA239E" w:rsidP="00C2451D">
      <w:pPr>
        <w:rPr>
          <w:b/>
          <w:sz w:val="28"/>
        </w:rPr>
      </w:pPr>
      <w:r w:rsidRPr="00AA239E">
        <w:rPr>
          <w:b/>
          <w:sz w:val="28"/>
        </w:rPr>
        <w:t>Mechanics:</w:t>
      </w:r>
      <w:r w:rsidR="00F07650" w:rsidRPr="00AA239E">
        <w:rPr>
          <w:b/>
          <w:sz w:val="28"/>
        </w:rPr>
        <w:t xml:space="preserve"> Positive Controls</w:t>
      </w:r>
    </w:p>
    <w:p w:rsidR="000828DD" w:rsidRDefault="005575E2" w:rsidP="000828DD">
      <w:pPr>
        <w:ind w:left="360"/>
      </w:pPr>
      <w:r>
        <w:t>Running positive and negative controls</w:t>
      </w:r>
      <w:r w:rsidR="000828DD">
        <w:t xml:space="preserve"> </w:t>
      </w:r>
      <w:r>
        <w:t>is</w:t>
      </w:r>
      <w:r w:rsidR="000828DD">
        <w:t xml:space="preserve"> the best practice in any field.</w:t>
      </w:r>
      <w:r>
        <w:t xml:space="preserve"> At the beginning we will start with positive controls.</w:t>
      </w:r>
      <w:r w:rsidR="000828DD">
        <w:t xml:space="preserve"> This</w:t>
      </w:r>
      <w:r>
        <w:t xml:space="preserve"> will</w:t>
      </w:r>
      <w:r w:rsidR="000828DD">
        <w:t xml:space="preserve"> </w:t>
      </w:r>
      <w:r w:rsidR="00BE6F24">
        <w:t xml:space="preserve">provide confidence to </w:t>
      </w:r>
      <w:r>
        <w:t>you and</w:t>
      </w:r>
      <w:r w:rsidR="00BE6F24">
        <w:t xml:space="preserve"> others</w:t>
      </w:r>
      <w:r w:rsidR="000828DD">
        <w:t xml:space="preserve"> in your abilities. You can find a couple of positive control you can run</w:t>
      </w:r>
      <w:r>
        <w:t xml:space="preserve"> below</w:t>
      </w:r>
      <w:r w:rsidR="000828DD">
        <w:t xml:space="preserve">: </w:t>
      </w:r>
    </w:p>
    <w:p w:rsidR="000828DD" w:rsidRPr="00AA239E" w:rsidRDefault="00C2451D" w:rsidP="00C2451D">
      <w:pPr>
        <w:rPr>
          <w:i/>
          <w:sz w:val="28"/>
        </w:rPr>
      </w:pPr>
      <w:r w:rsidRPr="00AA239E">
        <w:rPr>
          <w:b/>
          <w:sz w:val="28"/>
        </w:rPr>
        <w:t>Positive control -1:</w:t>
      </w:r>
      <w:r w:rsidRPr="00AA239E">
        <w:rPr>
          <w:i/>
          <w:sz w:val="28"/>
        </w:rPr>
        <w:t xml:space="preserve"> </w:t>
      </w:r>
      <w:r w:rsidR="000828DD" w:rsidRPr="00AA239E">
        <w:rPr>
          <w:i/>
          <w:sz w:val="28"/>
        </w:rPr>
        <w:t>Tension-</w:t>
      </w:r>
      <w:proofErr w:type="spellStart"/>
      <w:r w:rsidR="000828DD" w:rsidRPr="00AA239E">
        <w:rPr>
          <w:i/>
          <w:sz w:val="28"/>
        </w:rPr>
        <w:t>p</w:t>
      </w:r>
      <w:r w:rsidR="00427999" w:rsidRPr="00AA239E">
        <w:rPr>
          <w:i/>
          <w:sz w:val="28"/>
        </w:rPr>
        <w:t>Ca</w:t>
      </w:r>
      <w:proofErr w:type="spellEnd"/>
      <w:r w:rsidR="00427999" w:rsidRPr="00AA239E">
        <w:rPr>
          <w:i/>
          <w:sz w:val="28"/>
        </w:rPr>
        <w:t xml:space="preserve"> curve from</w:t>
      </w:r>
      <w:r w:rsidRPr="00AA239E">
        <w:rPr>
          <w:i/>
          <w:sz w:val="28"/>
        </w:rPr>
        <w:t xml:space="preserve"> rat soleus muscles</w:t>
      </w:r>
    </w:p>
    <w:p w:rsidR="000828DD" w:rsidRDefault="000828DD" w:rsidP="00BE6F24">
      <w:pPr>
        <w:pStyle w:val="ListParagraph"/>
        <w:numPr>
          <w:ilvl w:val="0"/>
          <w:numId w:val="3"/>
        </w:numPr>
        <w:rPr>
          <w:rStyle w:val="eop"/>
          <w:rFonts w:ascii="Calibri" w:hAnsi="Calibri" w:cs="Calibri"/>
          <w:color w:val="000000"/>
          <w:shd w:val="clear" w:color="auto" w:fill="FFFFFF"/>
        </w:rPr>
      </w:pPr>
      <w:r>
        <w:t>When Ken was a postdoc</w:t>
      </w:r>
      <w:r w:rsidR="00BE5C83">
        <w:t>,</w:t>
      </w:r>
      <w:r w:rsidR="005575E2">
        <w:t xml:space="preserve"> he ran experiments with</w:t>
      </w:r>
      <w:r>
        <w:t xml:space="preserve"> Rat Soleus </w:t>
      </w:r>
      <w:r w:rsidR="00BE6F24">
        <w:t>Muscles</w:t>
      </w:r>
      <w:r>
        <w:t xml:space="preserve">. </w:t>
      </w:r>
      <w:r w:rsidR="00BE6F24">
        <w:t>These experiments were done at 15C and have resulted</w:t>
      </w:r>
      <w:r w:rsidR="005575E2">
        <w:t xml:space="preserve"> in</w:t>
      </w:r>
      <w:r w:rsidR="00BE6F24">
        <w:t xml:space="preserve"> a pCa50</w:t>
      </w:r>
      <w:r w:rsidR="00BE6F24" w:rsidRPr="00BE6F24"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= 5.92, </w:t>
      </w:r>
      <w:proofErr w:type="spellStart"/>
      <w:r w:rsidR="00BE6F24" w:rsidRPr="00BE6F24">
        <w:rPr>
          <w:rStyle w:val="normaltextrun"/>
          <w:rFonts w:ascii="Calibri" w:hAnsi="Calibri" w:cs="Calibri"/>
          <w:color w:val="000000"/>
          <w:shd w:val="clear" w:color="auto" w:fill="FFFFFF"/>
        </w:rPr>
        <w:t>nH</w:t>
      </w:r>
      <w:proofErr w:type="spellEnd"/>
      <w:r w:rsidR="00BE6F24" w:rsidRPr="00BE6F24">
        <w:rPr>
          <w:rStyle w:val="normaltextrun"/>
          <w:rFonts w:ascii="Calibri" w:hAnsi="Calibri" w:cs="Calibri"/>
          <w:color w:val="000000"/>
          <w:shd w:val="clear" w:color="auto" w:fill="FFFFFF"/>
        </w:rPr>
        <w:t> = 1.59 </w:t>
      </w:r>
      <w:hyperlink r:id="rId5" w:tgtFrame="_blank" w:history="1">
        <w:r w:rsidR="00BE6F24" w:rsidRPr="00BE6F24">
          <w:rPr>
            <w:rStyle w:val="normaltextrun"/>
            <w:rFonts w:ascii="Calibri" w:hAnsi="Calibri" w:cs="Calibri"/>
            <w:color w:val="0563C1"/>
            <w:u w:val="single"/>
            <w:shd w:val="clear" w:color="auto" w:fill="FFFFFF"/>
          </w:rPr>
          <w:t>2002 paper</w:t>
        </w:r>
      </w:hyperlink>
      <w:r w:rsidR="00BE6F24" w:rsidRPr="00BE6F24">
        <w:rPr>
          <w:rStyle w:val="eop"/>
          <w:rFonts w:ascii="Calibri" w:hAnsi="Calibri" w:cs="Calibri"/>
          <w:color w:val="000000"/>
          <w:shd w:val="clear" w:color="auto" w:fill="FFFFFF"/>
        </w:rPr>
        <w:t> </w:t>
      </w:r>
    </w:p>
    <w:p w:rsidR="005575E2" w:rsidRPr="005575E2" w:rsidRDefault="005575E2" w:rsidP="005575E2">
      <w:pPr>
        <w:pStyle w:val="ListParagraph"/>
        <w:numPr>
          <w:ilvl w:val="0"/>
          <w:numId w:val="3"/>
        </w:numPr>
        <w:rPr>
          <w:rStyle w:val="eop"/>
        </w:rPr>
      </w:pP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We aim to reproduce this result </w:t>
      </w:r>
    </w:p>
    <w:p w:rsidR="00BE6F24" w:rsidRPr="00BE6F24" w:rsidRDefault="00BE6F24" w:rsidP="00BE6F24">
      <w:pPr>
        <w:pStyle w:val="ListParagraph"/>
        <w:numPr>
          <w:ilvl w:val="0"/>
          <w:numId w:val="3"/>
        </w:numPr>
        <w:rPr>
          <w:rFonts w:ascii="Calibri" w:hAnsi="Calibri" w:cs="Calibri"/>
          <w:color w:val="000000"/>
          <w:shd w:val="clear" w:color="auto" w:fill="FFFFFF"/>
        </w:rPr>
      </w:pPr>
      <w:r>
        <w:t xml:space="preserve">Keeping the fiber in </w:t>
      </w:r>
      <w:r w:rsidR="005575E2">
        <w:t xml:space="preserve">a </w:t>
      </w:r>
      <w:r>
        <w:t xml:space="preserve">high </w:t>
      </w:r>
      <w:proofErr w:type="spellStart"/>
      <w:r>
        <w:t>pCa</w:t>
      </w:r>
      <w:proofErr w:type="spellEnd"/>
      <w:r>
        <w:t xml:space="preserve"> solution cause</w:t>
      </w:r>
      <w:r w:rsidR="005575E2">
        <w:t>s</w:t>
      </w:r>
      <w:r>
        <w:t xml:space="preserve"> it to run down. So</w:t>
      </w:r>
      <w:r w:rsidR="00BE5C83">
        <w:t xml:space="preserve"> our strategy should be to use </w:t>
      </w:r>
      <w:r w:rsidR="005575E2">
        <w:t>7-</w:t>
      </w:r>
      <w:r w:rsidR="00BE5C83">
        <w:t>8</w:t>
      </w:r>
      <w:r>
        <w:t xml:space="preserve"> </w:t>
      </w:r>
      <w:proofErr w:type="spellStart"/>
      <w:r>
        <w:t>pCa</w:t>
      </w:r>
      <w:proofErr w:type="spellEnd"/>
      <w:r>
        <w:t xml:space="preserve"> solutions (wisely)</w:t>
      </w:r>
      <w:r w:rsidR="005575E2">
        <w:t xml:space="preserve"> and to keep the fiber in an activation solution (anything which has a higher Ca</w:t>
      </w:r>
      <w:r w:rsidR="005575E2">
        <w:rPr>
          <w:vertAlign w:val="superscript"/>
        </w:rPr>
        <w:t>2+</w:t>
      </w:r>
      <w:r w:rsidR="005575E2">
        <w:t xml:space="preserve"> concentration than </w:t>
      </w:r>
      <w:proofErr w:type="spellStart"/>
      <w:r w:rsidR="005575E2">
        <w:t>pCa</w:t>
      </w:r>
      <w:proofErr w:type="spellEnd"/>
      <w:r w:rsidR="005575E2">
        <w:t xml:space="preserve"> 9.0) as little as possible</w:t>
      </w:r>
      <w:r>
        <w:t xml:space="preserve">. </w:t>
      </w:r>
    </w:p>
    <w:p w:rsidR="00BE5C83" w:rsidRPr="005575E2" w:rsidRDefault="005575E2" w:rsidP="00BE6F24">
      <w:pPr>
        <w:pStyle w:val="ListParagraph"/>
        <w:numPr>
          <w:ilvl w:val="0"/>
          <w:numId w:val="3"/>
        </w:numPr>
        <w:rPr>
          <w:rFonts w:ascii="Calibri" w:hAnsi="Calibri" w:cs="Calibri"/>
          <w:color w:val="000000"/>
          <w:shd w:val="clear" w:color="auto" w:fill="FFFFFF"/>
        </w:rPr>
      </w:pPr>
      <w:r>
        <w:t>Start with getting</w:t>
      </w:r>
      <w:r w:rsidR="00BE6F24">
        <w:t xml:space="preserve"> isometric tension</w:t>
      </w:r>
      <w:r>
        <w:t>s</w:t>
      </w:r>
      <w:r w:rsidR="00BE6F24">
        <w:t xml:space="preserve"> at </w:t>
      </w:r>
      <w:proofErr w:type="spellStart"/>
      <w:r w:rsidR="00BE6F24">
        <w:t>pCa</w:t>
      </w:r>
      <w:proofErr w:type="spellEnd"/>
      <w:r w:rsidR="00BE6F24">
        <w:t xml:space="preserve"> 9.0, then </w:t>
      </w:r>
      <w:proofErr w:type="spellStart"/>
      <w:r w:rsidR="00BE6F24">
        <w:t>pCa</w:t>
      </w:r>
      <w:proofErr w:type="spellEnd"/>
      <w:r w:rsidR="00BE6F24">
        <w:t xml:space="preserve"> 4.5. Now choose a </w:t>
      </w:r>
      <w:proofErr w:type="spellStart"/>
      <w:r w:rsidR="00BE6F24">
        <w:t>pCa</w:t>
      </w:r>
      <w:proofErr w:type="spellEnd"/>
      <w:r w:rsidR="00BE6F24">
        <w:t xml:space="preserve"> close to the pCa50</w:t>
      </w:r>
      <w:r w:rsidR="00BE5C83">
        <w:t xml:space="preserve"> which is </w:t>
      </w:r>
      <w:proofErr w:type="spellStart"/>
      <w:r w:rsidR="00BE5C83">
        <w:t>pCa</w:t>
      </w:r>
      <w:proofErr w:type="spellEnd"/>
      <w:r w:rsidR="00BE5C83">
        <w:t xml:space="preserve"> 6.0. </w:t>
      </w:r>
      <w:r>
        <w:t>Then,</w:t>
      </w:r>
      <w:r w:rsidR="00BE5C83">
        <w:t xml:space="preserve"> choose two </w:t>
      </w:r>
      <w:proofErr w:type="spellStart"/>
      <w:r w:rsidR="00BE5C83">
        <w:t>pCa</w:t>
      </w:r>
      <w:proofErr w:type="spellEnd"/>
      <w:r w:rsidR="00BE5C83">
        <w:t xml:space="preserve"> above pCa50 and </w:t>
      </w:r>
      <w:r>
        <w:t>2-3</w:t>
      </w:r>
      <w:r w:rsidR="00BE5C83">
        <w:t xml:space="preserve"> </w:t>
      </w:r>
      <w:proofErr w:type="spellStart"/>
      <w:r w:rsidR="00BE5C83">
        <w:t>pCa</w:t>
      </w:r>
      <w:proofErr w:type="spellEnd"/>
      <w:r w:rsidR="00BE5C83">
        <w:t xml:space="preserve"> below pCa50. I selected </w:t>
      </w:r>
      <w:proofErr w:type="spellStart"/>
      <w:r w:rsidR="00BE5C83">
        <w:t>pCa</w:t>
      </w:r>
      <w:proofErr w:type="spellEnd"/>
      <w:r w:rsidR="00BE5C83">
        <w:t xml:space="preserve"> 5.4 and 5.0 for the points above </w:t>
      </w:r>
      <w:proofErr w:type="spellStart"/>
      <w:r w:rsidR="00BE5C83">
        <w:t>pCa</w:t>
      </w:r>
      <w:proofErr w:type="spellEnd"/>
      <w:r w:rsidR="00BE5C83">
        <w:t xml:space="preserve"> 50. </w:t>
      </w:r>
      <w:proofErr w:type="spellStart"/>
      <w:proofErr w:type="gramStart"/>
      <w:r w:rsidR="00BE5C83">
        <w:t>pCa</w:t>
      </w:r>
      <w:proofErr w:type="spellEnd"/>
      <w:proofErr w:type="gramEnd"/>
      <w:r w:rsidR="00BE5C83">
        <w:t xml:space="preserve"> 6.8 and 6.4 and 6.2 for point</w:t>
      </w:r>
      <w:r>
        <w:t>s</w:t>
      </w:r>
      <w:r w:rsidR="00BE5C83">
        <w:t xml:space="preserve"> below pCa50. Finally</w:t>
      </w:r>
      <w:r>
        <w:t>,</w:t>
      </w:r>
      <w:r w:rsidR="00BE5C83">
        <w:t xml:space="preserve"> collect data at </w:t>
      </w:r>
      <w:proofErr w:type="spellStart"/>
      <w:r w:rsidR="00BE5C83">
        <w:t>pCa</w:t>
      </w:r>
      <w:proofErr w:type="spellEnd"/>
      <w:r w:rsidR="00BE5C83">
        <w:t xml:space="preserve"> 4.5 to check the rundown of the fiber</w:t>
      </w:r>
      <w:r>
        <w:t xml:space="preserve">. </w:t>
      </w:r>
    </w:p>
    <w:p w:rsidR="005575E2" w:rsidRPr="005575E2" w:rsidRDefault="005575E2" w:rsidP="00BE6F24">
      <w:pPr>
        <w:pStyle w:val="ListParagraph"/>
        <w:numPr>
          <w:ilvl w:val="0"/>
          <w:numId w:val="3"/>
        </w:numPr>
        <w:rPr>
          <w:rFonts w:ascii="Calibri" w:hAnsi="Calibri" w:cs="Calibri"/>
          <w:color w:val="000000"/>
          <w:shd w:val="clear" w:color="auto" w:fill="FFFFFF"/>
        </w:rPr>
      </w:pPr>
      <w:r>
        <w:t xml:space="preserve">Collect data from 4-5 fibers. </w:t>
      </w:r>
    </w:p>
    <w:p w:rsidR="005575E2" w:rsidRPr="00BE5C83" w:rsidRDefault="005575E2" w:rsidP="00BE6F24">
      <w:pPr>
        <w:pStyle w:val="ListParagraph"/>
        <w:numPr>
          <w:ilvl w:val="0"/>
          <w:numId w:val="3"/>
        </w:numPr>
        <w:rPr>
          <w:rFonts w:ascii="Calibri" w:hAnsi="Calibri" w:cs="Calibri"/>
          <w:color w:val="000000"/>
          <w:shd w:val="clear" w:color="auto" w:fill="FFFFFF"/>
        </w:rPr>
      </w:pPr>
      <w:r>
        <w:t>Plot the tension-</w:t>
      </w:r>
      <w:proofErr w:type="spellStart"/>
      <w:r>
        <w:t>pCa</w:t>
      </w:r>
      <w:proofErr w:type="spellEnd"/>
      <w:r>
        <w:t xml:space="preserve"> curves and different components of the Hill curves (passive force, active force, pCa50, and </w:t>
      </w:r>
      <w:proofErr w:type="spellStart"/>
      <w:proofErr w:type="gramStart"/>
      <w:r>
        <w:t>nH</w:t>
      </w:r>
      <w:proofErr w:type="spellEnd"/>
      <w:proofErr w:type="gramEnd"/>
      <w:r>
        <w:t xml:space="preserve">) to show Ken. Show the y axis starting at 0 except pCa50. </w:t>
      </w:r>
    </w:p>
    <w:p w:rsidR="00AE4980" w:rsidRPr="002D6370" w:rsidRDefault="00BE5C83" w:rsidP="00464372">
      <w:pPr>
        <w:pStyle w:val="ListParagraph"/>
        <w:numPr>
          <w:ilvl w:val="0"/>
          <w:numId w:val="3"/>
        </w:numPr>
        <w:rPr>
          <w:i/>
        </w:rPr>
      </w:pPr>
      <w:r>
        <w:t xml:space="preserve">Note: If you don’t collect data for the </w:t>
      </w:r>
      <w:proofErr w:type="spellStart"/>
      <w:r>
        <w:t>pCa</w:t>
      </w:r>
      <w:proofErr w:type="spellEnd"/>
      <w:r>
        <w:t xml:space="preserve"> 6.8, your graph will not show that great fit at the low force levels</w:t>
      </w:r>
      <w:r w:rsidR="00AE4980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819150</wp:posOffset>
                </wp:positionH>
                <wp:positionV relativeFrom="page">
                  <wp:posOffset>5260340</wp:posOffset>
                </wp:positionV>
                <wp:extent cx="4563110" cy="4416425"/>
                <wp:effectExtent l="0" t="0" r="27940" b="22225"/>
                <wp:wrapTopAndBottom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63110" cy="44164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BE6F24" w:rsidRDefault="00BE6F24" w:rsidP="00BE5C83">
                            <w:pPr>
                              <w:jc w:val="center"/>
                            </w:pPr>
                            <w:bookmarkStart w:id="0" w:name="_GoBack"/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44C04531" wp14:editId="42AA18D5">
                                  <wp:extent cx="4498581" cy="3695700"/>
                                  <wp:effectExtent l="0" t="0" r="0" b="0"/>
                                  <wp:docPr id="7" name="Picture 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6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4587053" cy="3768382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bookmarkEnd w:id="0"/>
                          </w:p>
                          <w:p w:rsidR="00BE6F24" w:rsidRDefault="00BE6F24">
                            <w:r>
                              <w:t>Figure: The tension-</w:t>
                            </w:r>
                            <w:proofErr w:type="spellStart"/>
                            <w:r>
                              <w:t>pCa</w:t>
                            </w:r>
                            <w:proofErr w:type="spellEnd"/>
                            <w:r>
                              <w:t xml:space="preserve"> curve of rat soleus muscle from Ken’s 2020 paper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64.5pt;margin-top:414.2pt;width:359.3pt;height:347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" fillcolor="white [3201]" strokeweight=".5pt">
                <v:textbox>
                  <w:txbxContent>
                    <w:p w:rsidR="00BE6F24" w:rsidRDefault="00BE6F24" w:rsidP="00BE5C83">
                      <w:pPr>
                        <w:jc w:val="center"/>
                      </w:pPr>
                      <w:bookmarkStart w:id="1" w:name="_GoBack"/>
                      <w:r>
                        <w:rPr>
                          <w:noProof/>
                        </w:rPr>
                        <w:drawing>
                          <wp:inline distT="0" distB="0" distL="0" distR="0" wp14:anchorId="44C04531" wp14:editId="42AA18D5">
                            <wp:extent cx="4498581" cy="3695700"/>
                            <wp:effectExtent l="0" t="0" r="0" b="0"/>
                            <wp:docPr id="7" name="Picture 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6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4587053" cy="3768382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bookmarkEnd w:id="1"/>
                    </w:p>
                    <w:p w:rsidR="00BE6F24" w:rsidRDefault="00BE6F24">
                      <w:r>
                        <w:t>Figure: The tension-</w:t>
                      </w:r>
                      <w:proofErr w:type="spellStart"/>
                      <w:r>
                        <w:t>pCa</w:t>
                      </w:r>
                      <w:proofErr w:type="spellEnd"/>
                      <w:r>
                        <w:t xml:space="preserve"> curve of rat soleus muscle from Ken’s 2020 paper </w:t>
                      </w:r>
                    </w:p>
                  </w:txbxContent>
                </v:textbox>
                <w10:wrap type="topAndBottom" anchory="page"/>
              </v:shape>
            </w:pict>
          </mc:Fallback>
        </mc:AlternateContent>
      </w:r>
      <w:r w:rsidR="00AE4980" w:rsidRPr="002D6370">
        <w:rPr>
          <w:i/>
        </w:rPr>
        <w:br w:type="page"/>
      </w:r>
    </w:p>
    <w:p w:rsidR="00C2451D" w:rsidRPr="00AA239E" w:rsidRDefault="00C2451D" w:rsidP="00C2451D">
      <w:pPr>
        <w:rPr>
          <w:i/>
          <w:sz w:val="28"/>
        </w:rPr>
      </w:pPr>
      <w:r w:rsidRPr="00AA239E">
        <w:rPr>
          <w:b/>
          <w:sz w:val="28"/>
        </w:rPr>
        <w:lastRenderedPageBreak/>
        <w:t>Positive control -2:</w:t>
      </w:r>
      <w:r w:rsidRPr="00AA239E">
        <w:rPr>
          <w:i/>
          <w:sz w:val="28"/>
        </w:rPr>
        <w:t xml:space="preserve"> Tension-</w:t>
      </w:r>
      <w:proofErr w:type="spellStart"/>
      <w:r w:rsidRPr="00AA239E">
        <w:rPr>
          <w:i/>
          <w:sz w:val="28"/>
        </w:rPr>
        <w:t>p</w:t>
      </w:r>
      <w:r w:rsidR="00427999" w:rsidRPr="00AA239E">
        <w:rPr>
          <w:i/>
          <w:sz w:val="28"/>
        </w:rPr>
        <w:t>Ca</w:t>
      </w:r>
      <w:proofErr w:type="spellEnd"/>
      <w:r w:rsidR="00427999" w:rsidRPr="00AA239E">
        <w:rPr>
          <w:i/>
          <w:sz w:val="28"/>
        </w:rPr>
        <w:t xml:space="preserve"> curve from</w:t>
      </w:r>
      <w:r w:rsidRPr="00AA239E">
        <w:rPr>
          <w:i/>
          <w:sz w:val="28"/>
        </w:rPr>
        <w:t xml:space="preserve"> rat cardiac muscles</w:t>
      </w:r>
    </w:p>
    <w:p w:rsidR="00C2451D" w:rsidRDefault="002D6370" w:rsidP="00C2451D">
      <w:pPr>
        <w:pStyle w:val="ListParagraph"/>
        <w:numPr>
          <w:ilvl w:val="0"/>
          <w:numId w:val="4"/>
        </w:numPr>
      </w:pPr>
      <w:hyperlink r:id="rId7" w:history="1">
        <w:r w:rsidR="00C2451D" w:rsidRPr="00CA542A">
          <w:rPr>
            <w:rStyle w:val="Hyperlink"/>
          </w:rPr>
          <w:t xml:space="preserve">Charles Chung </w:t>
        </w:r>
        <w:r w:rsidR="00CA542A" w:rsidRPr="00CA542A">
          <w:rPr>
            <w:rStyle w:val="Hyperlink"/>
          </w:rPr>
          <w:t>ran experiments</w:t>
        </w:r>
      </w:hyperlink>
      <w:r w:rsidR="00CA542A" w:rsidRPr="00CA542A">
        <w:t xml:space="preserve"> on Rat cardiac tissue </w:t>
      </w:r>
      <w:r w:rsidR="00CA542A">
        <w:t xml:space="preserve">at 15C </w:t>
      </w:r>
    </w:p>
    <w:p w:rsidR="00CA542A" w:rsidRPr="00CA542A" w:rsidRDefault="00CA542A" w:rsidP="00C2451D">
      <w:pPr>
        <w:pStyle w:val="ListParagraph"/>
        <w:numPr>
          <w:ilvl w:val="0"/>
          <w:numId w:val="4"/>
        </w:numPr>
        <w:rPr>
          <w:rStyle w:val="normaltextrun"/>
        </w:rPr>
      </w:pPr>
      <w:r>
        <w:t xml:space="preserve">He got 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>pCa50 = 5.69, </w:t>
      </w:r>
      <w:proofErr w:type="spellStart"/>
      <w:r>
        <w:rPr>
          <w:rStyle w:val="normaltextrun"/>
          <w:rFonts w:ascii="Calibri" w:hAnsi="Calibri" w:cs="Calibri"/>
          <w:color w:val="000000"/>
          <w:shd w:val="clear" w:color="auto" w:fill="FFFFFF"/>
        </w:rPr>
        <w:t>nH</w:t>
      </w:r>
      <w:proofErr w:type="spellEnd"/>
      <w:r>
        <w:rPr>
          <w:rStyle w:val="normaltextrun"/>
          <w:rFonts w:ascii="Calibri" w:hAnsi="Calibri" w:cs="Calibri"/>
          <w:color w:val="000000"/>
          <w:shd w:val="clear" w:color="auto" w:fill="FFFFFF"/>
        </w:rPr>
        <w:t> = 4.04, active F = 30.4 </w:t>
      </w:r>
      <w:proofErr w:type="spellStart"/>
      <w:r>
        <w:rPr>
          <w:rStyle w:val="normaltextrun"/>
          <w:rFonts w:ascii="Calibri" w:hAnsi="Calibri" w:cs="Calibri"/>
          <w:color w:val="000000"/>
          <w:shd w:val="clear" w:color="auto" w:fill="FFFFFF"/>
        </w:rPr>
        <w:t>kN</w:t>
      </w:r>
      <w:proofErr w:type="spellEnd"/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m^-2</w:t>
      </w:r>
    </w:p>
    <w:p w:rsidR="00CA542A" w:rsidRPr="00CA542A" w:rsidRDefault="005575E2" w:rsidP="00C2451D">
      <w:pPr>
        <w:pStyle w:val="ListParagraph"/>
        <w:numPr>
          <w:ilvl w:val="0"/>
          <w:numId w:val="4"/>
        </w:numPr>
        <w:rPr>
          <w:rStyle w:val="normaltextrun"/>
        </w:rPr>
      </w:pPr>
      <w:r>
        <w:rPr>
          <w:rStyle w:val="normaltextrun"/>
          <w:rFonts w:ascii="Calibri" w:hAnsi="Calibri" w:cs="Calibri"/>
          <w:color w:val="000000"/>
          <w:shd w:val="clear" w:color="auto" w:fill="FFFFFF"/>
        </w:rPr>
        <w:t>We</w:t>
      </w:r>
      <w:r w:rsidR="00CA542A"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aim </w:t>
      </w:r>
      <w:r w:rsidR="00CA542A"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to reproduce this result </w:t>
      </w:r>
    </w:p>
    <w:p w:rsidR="00CA542A" w:rsidRPr="00CA542A" w:rsidRDefault="00CA542A" w:rsidP="00CA542A">
      <w:pPr>
        <w:pStyle w:val="ListParagraph"/>
        <w:numPr>
          <w:ilvl w:val="0"/>
          <w:numId w:val="4"/>
        </w:numPr>
      </w:pPr>
      <w:r w:rsidRPr="00CA542A">
        <w:t xml:space="preserve">Similarly, use </w:t>
      </w:r>
      <w:proofErr w:type="spellStart"/>
      <w:r w:rsidRPr="00CA542A">
        <w:t>pCa</w:t>
      </w:r>
      <w:proofErr w:type="spellEnd"/>
      <w:r w:rsidRPr="00CA542A">
        <w:t xml:space="preserve"> 9.0 and 4.5. The</w:t>
      </w:r>
      <w:r w:rsidR="005575E2">
        <w:t>n,</w:t>
      </w:r>
      <w:r w:rsidRPr="00CA542A">
        <w:t xml:space="preserve"> one </w:t>
      </w:r>
      <w:proofErr w:type="spellStart"/>
      <w:r w:rsidRPr="00CA542A">
        <w:t>pCa</w:t>
      </w:r>
      <w:proofErr w:type="spellEnd"/>
      <w:r w:rsidRPr="00CA542A">
        <w:t xml:space="preserve"> solution nears pCa50, two </w:t>
      </w:r>
      <w:proofErr w:type="spellStart"/>
      <w:r w:rsidRPr="00CA542A">
        <w:t>pCa</w:t>
      </w:r>
      <w:proofErr w:type="spellEnd"/>
      <w:r w:rsidR="005575E2">
        <w:t xml:space="preserve"> solution above the pCa50 and 2 or </w:t>
      </w:r>
      <w:r w:rsidRPr="00CA542A">
        <w:t xml:space="preserve">3 </w:t>
      </w:r>
      <w:proofErr w:type="spellStart"/>
      <w:r w:rsidRPr="00CA542A">
        <w:t>pCa</w:t>
      </w:r>
      <w:proofErr w:type="spellEnd"/>
      <w:r w:rsidRPr="00CA542A">
        <w:t xml:space="preserve"> solution below pCa50. I suggest to use </w:t>
      </w:r>
      <w:proofErr w:type="spellStart"/>
      <w:r w:rsidRPr="00CA542A">
        <w:t>pCa</w:t>
      </w:r>
      <w:proofErr w:type="spellEnd"/>
      <w:r w:rsidRPr="00CA542A">
        <w:t xml:space="preserve"> 5.7, then randomly </w:t>
      </w:r>
      <w:proofErr w:type="spellStart"/>
      <w:r w:rsidRPr="00CA542A">
        <w:t>pCa</w:t>
      </w:r>
      <w:proofErr w:type="spellEnd"/>
      <w:r w:rsidRPr="00CA542A">
        <w:t xml:space="preserve"> 5.4, 5.0, 6.0, 6.2, and 6.4</w:t>
      </w:r>
      <w:r w:rsidR="007348B7">
        <w:t>. Finally</w:t>
      </w:r>
      <w:r w:rsidR="005575E2">
        <w:t>,</w:t>
      </w:r>
      <w:r w:rsidR="007348B7">
        <w:t xml:space="preserve"> collect pCa4.5 to know </w:t>
      </w:r>
      <w:r w:rsidR="005575E2">
        <w:t xml:space="preserve">the </w:t>
      </w:r>
      <w:r w:rsidR="007348B7">
        <w:t xml:space="preserve">run down. </w:t>
      </w:r>
    </w:p>
    <w:p w:rsidR="005575E2" w:rsidRPr="005575E2" w:rsidRDefault="005575E2" w:rsidP="005575E2">
      <w:pPr>
        <w:pStyle w:val="ListParagraph"/>
        <w:numPr>
          <w:ilvl w:val="0"/>
          <w:numId w:val="4"/>
        </w:numPr>
        <w:rPr>
          <w:rFonts w:ascii="Calibri" w:hAnsi="Calibri" w:cs="Calibri"/>
          <w:color w:val="000000"/>
          <w:shd w:val="clear" w:color="auto" w:fill="FFFFFF"/>
        </w:rPr>
      </w:pPr>
      <w:r>
        <w:t xml:space="preserve">Collect data from 4-5 fibers. </w:t>
      </w:r>
    </w:p>
    <w:p w:rsidR="005575E2" w:rsidRPr="00BE5C83" w:rsidRDefault="005575E2" w:rsidP="005575E2">
      <w:pPr>
        <w:pStyle w:val="ListParagraph"/>
        <w:numPr>
          <w:ilvl w:val="0"/>
          <w:numId w:val="4"/>
        </w:numPr>
        <w:rPr>
          <w:rFonts w:ascii="Calibri" w:hAnsi="Calibri" w:cs="Calibri"/>
          <w:color w:val="000000"/>
          <w:shd w:val="clear" w:color="auto" w:fill="FFFFFF"/>
        </w:rPr>
      </w:pPr>
      <w:r>
        <w:t>Plot the tension-</w:t>
      </w:r>
      <w:proofErr w:type="spellStart"/>
      <w:r>
        <w:t>pCa</w:t>
      </w:r>
      <w:proofErr w:type="spellEnd"/>
      <w:r>
        <w:t xml:space="preserve"> curves and different components of the Hill curves (passive force, active force, pCa50, and </w:t>
      </w:r>
      <w:proofErr w:type="spellStart"/>
      <w:proofErr w:type="gramStart"/>
      <w:r>
        <w:t>nH</w:t>
      </w:r>
      <w:proofErr w:type="spellEnd"/>
      <w:proofErr w:type="gramEnd"/>
      <w:r>
        <w:t xml:space="preserve">) to show Ken. Show the y axis starting at 0 except pCa50. </w:t>
      </w:r>
    </w:p>
    <w:p w:rsidR="00CA542A" w:rsidRPr="00CA542A" w:rsidRDefault="007348B7" w:rsidP="005575E2">
      <w:pPr>
        <w:pStyle w:val="ListParagraph"/>
        <w:rPr>
          <w:rStyle w:val="normaltextrun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304800</wp:posOffset>
                </wp:positionH>
                <wp:positionV relativeFrom="paragraph">
                  <wp:posOffset>184785</wp:posOffset>
                </wp:positionV>
                <wp:extent cx="5553075" cy="4124325"/>
                <wp:effectExtent l="0" t="0" r="28575" b="28575"/>
                <wp:wrapTopAndBottom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53075" cy="41243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7348B7" w:rsidRDefault="007348B7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0625E3FC" wp14:editId="5D6199DD">
                                  <wp:extent cx="5472684" cy="3343275"/>
                                  <wp:effectExtent l="0" t="0" r="0" b="0"/>
                                  <wp:docPr id="6" name="Picture 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 rotWithShape="1">
                                          <a:blip r:embed="rId8"/>
                                          <a:srcRect l="1936" t="2536" r="4399" b="5877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5510354" cy="3366288"/>
                                          </a:xfrm>
                                          <a:prstGeom prst="rect">
                                            <a:avLst/>
                                          </a:prstGeom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7348B7" w:rsidRDefault="007348B7">
                            <w:r>
                              <w:t>Data presented in Charles</w:t>
                            </w:r>
                            <w:r w:rsidR="002F759E">
                              <w:t>’</w:t>
                            </w:r>
                            <w:r>
                              <w:t xml:space="preserve"> pap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5" o:spid="_x0000_s1027" type="#_x0000_t202" style="position:absolute;left:0;text-align:left;margin-left:24pt;margin-top:14.55pt;width:437.25pt;height:324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" fillcolor="white [3201]" strokeweight=".5pt">
                <v:textbox>
                  <w:txbxContent>
                    <w:p w:rsidR="007348B7" w:rsidRDefault="007348B7">
                      <w:r>
                        <w:rPr>
                          <w:noProof/>
                        </w:rPr>
                        <w:drawing>
                          <wp:inline distT="0" distB="0" distL="0" distR="0" wp14:anchorId="0625E3FC" wp14:editId="5D6199DD">
                            <wp:extent cx="5472684" cy="3343275"/>
                            <wp:effectExtent l="0" t="0" r="0" b="0"/>
                            <wp:docPr id="6" name="Picture 6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 rotWithShape="1">
                                    <a:blip r:embed="rId8"/>
                                    <a:srcRect l="1936" t="2536" r="4399" b="5877"/>
                                    <a:stretch/>
                                  </pic:blipFill>
                                  <pic:spPr bwMode="auto">
                                    <a:xfrm>
                                      <a:off x="0" y="0"/>
                                      <a:ext cx="5510354" cy="3366288"/>
                                    </a:xfrm>
                                    <a:prstGeom prst="rect">
                                      <a:avLst/>
                                    </a:prstGeom>
                                    <a:ln>
                                      <a:noFill/>
                                    </a:ln>
                                    <a:extLst>
                                      <a:ext uri="{53640926-AAD7-44D8-BBD7-CCE9431645EC}">
                                        <a14:shadowObscured xmlns:a14="http://schemas.microsoft.com/office/drawing/2010/main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7348B7" w:rsidRDefault="007348B7">
                      <w:r>
                        <w:t>Data presented in Charles</w:t>
                      </w:r>
                      <w:r w:rsidR="002F759E">
                        <w:t>’</w:t>
                      </w:r>
                      <w:r>
                        <w:t xml:space="preserve"> paper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</w:p>
    <w:p w:rsidR="00CA542A" w:rsidRPr="00CA542A" w:rsidRDefault="00CA542A" w:rsidP="00CA542A">
      <w:pPr>
        <w:pStyle w:val="ListParagraph"/>
      </w:pPr>
    </w:p>
    <w:p w:rsidR="002F759E" w:rsidRDefault="002F759E" w:rsidP="00427999">
      <w:pPr>
        <w:rPr>
          <w:i/>
        </w:rPr>
      </w:pPr>
    </w:p>
    <w:p w:rsidR="002F759E" w:rsidRDefault="002F759E" w:rsidP="00427999">
      <w:pPr>
        <w:rPr>
          <w:i/>
        </w:rPr>
      </w:pPr>
    </w:p>
    <w:p w:rsidR="002F759E" w:rsidRDefault="002F759E" w:rsidP="00427999">
      <w:pPr>
        <w:rPr>
          <w:i/>
        </w:rPr>
      </w:pPr>
    </w:p>
    <w:p w:rsidR="002F759E" w:rsidRDefault="002F759E" w:rsidP="00427999">
      <w:pPr>
        <w:rPr>
          <w:i/>
        </w:rPr>
      </w:pPr>
    </w:p>
    <w:p w:rsidR="002F759E" w:rsidRDefault="002F759E" w:rsidP="00427999">
      <w:pPr>
        <w:rPr>
          <w:i/>
        </w:rPr>
      </w:pPr>
    </w:p>
    <w:p w:rsidR="002F759E" w:rsidRDefault="002F759E" w:rsidP="00427999">
      <w:pPr>
        <w:rPr>
          <w:i/>
        </w:rPr>
      </w:pPr>
    </w:p>
    <w:p w:rsidR="00427999" w:rsidRPr="00AA239E" w:rsidRDefault="00427999" w:rsidP="00427999">
      <w:pPr>
        <w:rPr>
          <w:i/>
          <w:sz w:val="28"/>
        </w:rPr>
      </w:pPr>
      <w:r w:rsidRPr="00AA239E">
        <w:rPr>
          <w:b/>
          <w:sz w:val="28"/>
        </w:rPr>
        <w:t>Positive control -3</w:t>
      </w:r>
      <w:r w:rsidRPr="00AA239E">
        <w:rPr>
          <w:i/>
          <w:sz w:val="28"/>
        </w:rPr>
        <w:t>: Tension-</w:t>
      </w:r>
      <w:proofErr w:type="spellStart"/>
      <w:r w:rsidRPr="00AA239E">
        <w:rPr>
          <w:i/>
          <w:sz w:val="28"/>
        </w:rPr>
        <w:t>pCa</w:t>
      </w:r>
      <w:proofErr w:type="spellEnd"/>
      <w:r w:rsidRPr="00AA239E">
        <w:rPr>
          <w:i/>
          <w:sz w:val="28"/>
        </w:rPr>
        <w:t xml:space="preserve"> curve from human cardiac muscles</w:t>
      </w:r>
    </w:p>
    <w:p w:rsidR="00CA542A" w:rsidRPr="00CA542A" w:rsidRDefault="002D6370" w:rsidP="00427999">
      <w:pPr>
        <w:pStyle w:val="ListParagraph"/>
        <w:numPr>
          <w:ilvl w:val="0"/>
          <w:numId w:val="4"/>
        </w:numPr>
      </w:pPr>
      <w:hyperlink r:id="rId9" w:history="1">
        <w:proofErr w:type="spellStart"/>
        <w:r w:rsidR="00CA542A" w:rsidRPr="00CA542A">
          <w:rPr>
            <w:rStyle w:val="Hyperlink"/>
          </w:rPr>
          <w:t>Cheaver</w:t>
        </w:r>
        <w:proofErr w:type="spellEnd"/>
        <w:r w:rsidR="002F759E">
          <w:rPr>
            <w:rStyle w:val="Hyperlink"/>
          </w:rPr>
          <w:t xml:space="preserve"> Blair</w:t>
        </w:r>
        <w:r w:rsidR="00CA542A" w:rsidRPr="00CA542A">
          <w:rPr>
            <w:rStyle w:val="Hyperlink"/>
          </w:rPr>
          <w:t xml:space="preserve"> ran experiments</w:t>
        </w:r>
      </w:hyperlink>
      <w:r w:rsidR="00CA542A" w:rsidRPr="00CA542A">
        <w:t xml:space="preserve"> with human LV and RV from organ donor</w:t>
      </w:r>
      <w:r w:rsidR="005575E2">
        <w:t>s</w:t>
      </w:r>
      <w:r w:rsidR="00CA542A" w:rsidRPr="00CA542A">
        <w:t xml:space="preserve"> and heart failure patients </w:t>
      </w:r>
    </w:p>
    <w:p w:rsidR="00427999" w:rsidRDefault="00CA542A" w:rsidP="00427999">
      <w:pPr>
        <w:pStyle w:val="ListParagraph"/>
        <w:numPr>
          <w:ilvl w:val="0"/>
          <w:numId w:val="4"/>
        </w:numPr>
      </w:pPr>
      <w:r w:rsidRPr="00CA542A">
        <w:t xml:space="preserve">He got </w:t>
      </w:r>
      <w:proofErr w:type="spellStart"/>
      <w:r w:rsidRPr="00CA542A">
        <w:t>nH</w:t>
      </w:r>
      <w:proofErr w:type="spellEnd"/>
      <w:r w:rsidRPr="00CA542A">
        <w:t xml:space="preserve"> 2.9 and pCa50 = 5.67at 15C</w:t>
      </w:r>
    </w:p>
    <w:p w:rsidR="00CA542A" w:rsidRPr="00CA542A" w:rsidRDefault="005575E2" w:rsidP="00427999">
      <w:pPr>
        <w:pStyle w:val="ListParagraph"/>
        <w:numPr>
          <w:ilvl w:val="0"/>
          <w:numId w:val="4"/>
        </w:numPr>
      </w:pPr>
      <w:r>
        <w:rPr>
          <w:rStyle w:val="normaltextrun"/>
          <w:rFonts w:ascii="Calibri" w:hAnsi="Calibri" w:cs="Calibri"/>
          <w:color w:val="000000"/>
          <w:shd w:val="clear" w:color="auto" w:fill="FFFFFF"/>
        </w:rPr>
        <w:t>We</w:t>
      </w:r>
      <w:r w:rsidR="00CA542A"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>aim</w:t>
      </w:r>
      <w:r w:rsidR="00CA542A"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to reproduce this result</w:t>
      </w:r>
    </w:p>
    <w:p w:rsidR="00CA542A" w:rsidRPr="00CA542A" w:rsidRDefault="00AE4980" w:rsidP="00427999">
      <w:pPr>
        <w:pStyle w:val="ListParagraph"/>
        <w:numPr>
          <w:ilvl w:val="0"/>
          <w:numId w:val="4"/>
        </w:num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1" locked="0" layoutInCell="1" allowOverlap="1">
                <wp:simplePos x="0" y="0"/>
                <wp:positionH relativeFrom="column">
                  <wp:posOffset>1047750</wp:posOffset>
                </wp:positionH>
                <wp:positionV relativeFrom="paragraph">
                  <wp:posOffset>813435</wp:posOffset>
                </wp:positionV>
                <wp:extent cx="4629150" cy="4314825"/>
                <wp:effectExtent l="0" t="0" r="19050" b="28575"/>
                <wp:wrapTopAndBottom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29150" cy="43148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CA542A" w:rsidRDefault="00CA542A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50F03D62" wp14:editId="24CFD433">
                                  <wp:extent cx="4411340" cy="3638550"/>
                                  <wp:effectExtent l="0" t="0" r="8890" b="0"/>
                                  <wp:docPr id="1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 rotWithShape="1">
                                          <a:blip r:embed="rId10"/>
                                          <a:srcRect r="7037" b="8237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4435019" cy="3658081"/>
                                          </a:xfrm>
                                          <a:prstGeom prst="rect">
                                            <a:avLst/>
                                          </a:prstGeom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CA542A" w:rsidRDefault="00CA542A">
                            <w:r>
                              <w:t xml:space="preserve">Figure from </w:t>
                            </w:r>
                            <w:proofErr w:type="spellStart"/>
                            <w:r>
                              <w:t>Cheaver’s</w:t>
                            </w:r>
                            <w:proofErr w:type="spellEnd"/>
                            <w:r>
                              <w:t xml:space="preserve"> LV vs RV paper.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4" o:spid="_x0000_s1028" type="#_x0000_t202" style="position:absolute;left:0;text-align:left;margin-left:82.5pt;margin-top:64.05pt;width:364.5pt;height:339.75pt;z-index:-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" fillcolor="white [3201]" strokeweight=".5pt">
                <v:textbox>
                  <w:txbxContent>
                    <w:p w:rsidR="00CA542A" w:rsidRDefault="00CA542A">
                      <w:r>
                        <w:rPr>
                          <w:noProof/>
                        </w:rPr>
                        <w:drawing>
                          <wp:inline distT="0" distB="0" distL="0" distR="0" wp14:anchorId="50F03D62" wp14:editId="24CFD433">
                            <wp:extent cx="4411340" cy="3638550"/>
                            <wp:effectExtent l="0" t="0" r="8890" b="0"/>
                            <wp:docPr id="1" name="Picture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 rotWithShape="1">
                                    <a:blip r:embed="rId10"/>
                                    <a:srcRect r="7037" b="8237"/>
                                    <a:stretch/>
                                  </pic:blipFill>
                                  <pic:spPr bwMode="auto">
                                    <a:xfrm>
                                      <a:off x="0" y="0"/>
                                      <a:ext cx="4435019" cy="3658081"/>
                                    </a:xfrm>
                                    <a:prstGeom prst="rect">
                                      <a:avLst/>
                                    </a:prstGeom>
                                    <a:ln>
                                      <a:noFill/>
                                    </a:ln>
                                    <a:extLst>
                                      <a:ext uri="{53640926-AAD7-44D8-BBD7-CCE9431645EC}">
                                        <a14:shadowObscured xmlns:a14="http://schemas.microsoft.com/office/drawing/2010/main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CA542A" w:rsidRDefault="00CA542A">
                      <w:r>
                        <w:t xml:space="preserve">Figure from </w:t>
                      </w:r>
                      <w:proofErr w:type="spellStart"/>
                      <w:r>
                        <w:t>Cheaver’s</w:t>
                      </w:r>
                      <w:proofErr w:type="spellEnd"/>
                      <w:r>
                        <w:t xml:space="preserve"> LV vs RV paper. 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CA542A" w:rsidRPr="00CA542A">
        <w:t xml:space="preserve">Similarly, use </w:t>
      </w:r>
      <w:proofErr w:type="spellStart"/>
      <w:r w:rsidR="00CA542A" w:rsidRPr="00CA542A">
        <w:t>pCa</w:t>
      </w:r>
      <w:proofErr w:type="spellEnd"/>
      <w:r w:rsidR="00CA542A" w:rsidRPr="00CA542A">
        <w:t xml:space="preserve"> 9.0 and 4.5. The</w:t>
      </w:r>
      <w:r w:rsidR="005575E2">
        <w:t>n,</w:t>
      </w:r>
      <w:r w:rsidR="00CA542A" w:rsidRPr="00CA542A">
        <w:t xml:space="preserve"> one </w:t>
      </w:r>
      <w:proofErr w:type="spellStart"/>
      <w:r w:rsidR="00CA542A" w:rsidRPr="00CA542A">
        <w:t>pCa</w:t>
      </w:r>
      <w:proofErr w:type="spellEnd"/>
      <w:r w:rsidR="00CA542A" w:rsidRPr="00CA542A">
        <w:t xml:space="preserve"> solution nears pCa50, two </w:t>
      </w:r>
      <w:proofErr w:type="spellStart"/>
      <w:r w:rsidR="00CA542A" w:rsidRPr="00CA542A">
        <w:t>pCa</w:t>
      </w:r>
      <w:proofErr w:type="spellEnd"/>
      <w:r w:rsidR="00CA542A" w:rsidRPr="00CA542A">
        <w:t xml:space="preserve"> solution above the pCa50</w:t>
      </w:r>
      <w:r w:rsidR="005575E2">
        <w:t>,</w:t>
      </w:r>
      <w:r w:rsidR="00CA542A" w:rsidRPr="00CA542A">
        <w:t xml:space="preserve"> and 2-3 </w:t>
      </w:r>
      <w:proofErr w:type="spellStart"/>
      <w:r w:rsidR="00CA542A" w:rsidRPr="00CA542A">
        <w:t>pCa</w:t>
      </w:r>
      <w:proofErr w:type="spellEnd"/>
      <w:r w:rsidR="00CA542A" w:rsidRPr="00CA542A">
        <w:t xml:space="preserve"> solution below pCa50. I suggest to use </w:t>
      </w:r>
      <w:proofErr w:type="spellStart"/>
      <w:r w:rsidR="00CA542A" w:rsidRPr="00CA542A">
        <w:t>pCa</w:t>
      </w:r>
      <w:proofErr w:type="spellEnd"/>
      <w:r w:rsidR="00CA542A" w:rsidRPr="00CA542A">
        <w:t xml:space="preserve"> 5.7, then randomly </w:t>
      </w:r>
      <w:proofErr w:type="spellStart"/>
      <w:r w:rsidR="00CA542A" w:rsidRPr="00CA542A">
        <w:t>pCa</w:t>
      </w:r>
      <w:proofErr w:type="spellEnd"/>
      <w:r w:rsidR="00CA542A" w:rsidRPr="00CA542A">
        <w:t xml:space="preserve"> 5.4, 5.0, 6.0, 6.2, and 6.4</w:t>
      </w:r>
      <w:r w:rsidR="007348B7">
        <w:t>. Finally</w:t>
      </w:r>
      <w:r w:rsidR="005575E2">
        <w:t>,</w:t>
      </w:r>
      <w:r w:rsidR="007348B7">
        <w:t xml:space="preserve"> collect pCa4.5 to know run down.</w:t>
      </w:r>
    </w:p>
    <w:p w:rsidR="00BE5C83" w:rsidRPr="00BE5C83" w:rsidRDefault="00BE5C83" w:rsidP="00BE5C83">
      <w:pPr>
        <w:tabs>
          <w:tab w:val="left" w:pos="8432"/>
        </w:tabs>
      </w:pPr>
    </w:p>
    <w:sectPr w:rsidR="00BE5C83" w:rsidRPr="00BE5C8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C5405A"/>
    <w:multiLevelType w:val="hybridMultilevel"/>
    <w:tmpl w:val="F60E38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F743625"/>
    <w:multiLevelType w:val="hybridMultilevel"/>
    <w:tmpl w:val="D15EA9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6662A19"/>
    <w:multiLevelType w:val="hybridMultilevel"/>
    <w:tmpl w:val="250EEA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790C95"/>
    <w:multiLevelType w:val="hybridMultilevel"/>
    <w:tmpl w:val="9F7839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0NzQ2MDS1sDQyMTVS0lEKTi0uzszPAykwrgUAcQIYRSwAAAA="/>
  </w:docVars>
  <w:rsids>
    <w:rsidRoot w:val="000C4C5B"/>
    <w:rsid w:val="000828DD"/>
    <w:rsid w:val="000C4C5B"/>
    <w:rsid w:val="00173248"/>
    <w:rsid w:val="002D6370"/>
    <w:rsid w:val="002F759E"/>
    <w:rsid w:val="00427999"/>
    <w:rsid w:val="004359E7"/>
    <w:rsid w:val="005575E2"/>
    <w:rsid w:val="00693369"/>
    <w:rsid w:val="007348B7"/>
    <w:rsid w:val="007A0C3B"/>
    <w:rsid w:val="009A3FA9"/>
    <w:rsid w:val="00A721F6"/>
    <w:rsid w:val="00AA239E"/>
    <w:rsid w:val="00AE4980"/>
    <w:rsid w:val="00B33159"/>
    <w:rsid w:val="00BE5C83"/>
    <w:rsid w:val="00BE6F24"/>
    <w:rsid w:val="00C2451D"/>
    <w:rsid w:val="00CA542A"/>
    <w:rsid w:val="00F076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7C849F7-98F7-49D8-AB23-7827AC602F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33159"/>
    <w:pPr>
      <w:ind w:left="720"/>
      <w:contextualSpacing/>
    </w:pPr>
  </w:style>
  <w:style w:type="character" w:customStyle="1" w:styleId="normaltextrun">
    <w:name w:val="normaltextrun"/>
    <w:basedOn w:val="DefaultParagraphFont"/>
    <w:rsid w:val="00BE6F24"/>
  </w:style>
  <w:style w:type="character" w:customStyle="1" w:styleId="eop">
    <w:name w:val="eop"/>
    <w:basedOn w:val="DefaultParagraphFont"/>
    <w:rsid w:val="00BE6F24"/>
  </w:style>
  <w:style w:type="character" w:styleId="Hyperlink">
    <w:name w:val="Hyperlink"/>
    <w:basedOn w:val="DefaultParagraphFont"/>
    <w:uiPriority w:val="99"/>
    <w:unhideWhenUsed/>
    <w:rsid w:val="00CA542A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customXml" Target="../customXml/item1.xml"/><Relationship Id="rId3" Type="http://schemas.openxmlformats.org/officeDocument/2006/relationships/settings" Target="settings.xml"/><Relationship Id="rId7" Type="http://schemas.openxmlformats.org/officeDocument/2006/relationships/hyperlink" Target="https://www.ncbi.nlm.nih.gov/pmc/articles/PMC3942377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hyperlink" Target="https://www.ncbi.nlm.nih.gov/pmc/articles/PMC1301901/pdf/11806934.pdf" TargetMode="External"/><Relationship Id="rId15" Type="http://schemas.openxmlformats.org/officeDocument/2006/relationships/customXml" Target="../customXml/item3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hyperlink" Target="https://www.ncbi.nlm.nih.gov/pmc/articles/PMC7452203/" TargetMode="Externa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65EA08FA511AE4C9FFF632E6536ED13" ma:contentTypeVersion="13" ma:contentTypeDescription="Create a new document." ma:contentTypeScope="" ma:versionID="abfa450e2c882fa05ec7f6a4b4016779">
  <xsd:schema xmlns:xsd="http://www.w3.org/2001/XMLSchema" xmlns:xs="http://www.w3.org/2001/XMLSchema" xmlns:p="http://schemas.microsoft.com/office/2006/metadata/properties" xmlns:ns2="5d5a2885-0f9b-4d04-9bc1-f867a2376b8a" xmlns:ns3="6cbc0c5a-d948-46e5-8624-1bad210f77c7" targetNamespace="http://schemas.microsoft.com/office/2006/metadata/properties" ma:root="true" ma:fieldsID="53678093842f3275b6926b32e7a9c141" ns2:_="" ns3:_="">
    <xsd:import namespace="5d5a2885-0f9b-4d04-9bc1-f867a2376b8a"/>
    <xsd:import namespace="6cbc0c5a-d948-46e5-8624-1bad210f77c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d5a2885-0f9b-4d04-9bc1-f867a2376b8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bc0c5a-d948-46e5-8624-1bad210f77c7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F2DFACF-BB13-4F6C-B28B-F06CDCB142C4}"/>
</file>

<file path=customXml/itemProps2.xml><?xml version="1.0" encoding="utf-8"?>
<ds:datastoreItem xmlns:ds="http://schemas.openxmlformats.org/officeDocument/2006/customXml" ds:itemID="{8AA6F80E-F94B-43E3-919F-F8CC891E354E}"/>
</file>

<file path=customXml/itemProps3.xml><?xml version="1.0" encoding="utf-8"?>
<ds:datastoreItem xmlns:ds="http://schemas.openxmlformats.org/officeDocument/2006/customXml" ds:itemID="{0D5D44BC-2414-4A37-988D-9D0319ACF66E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2</TotalTime>
  <Pages>3</Pages>
  <Words>430</Words>
  <Characters>245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Kentucky</Company>
  <LinksUpToDate>false</LinksUpToDate>
  <CharactersWithSpaces>28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onschi, Faruk</dc:creator>
  <cp:keywords/>
  <dc:description/>
  <cp:lastModifiedBy>Moonschi, Faruk</cp:lastModifiedBy>
  <cp:revision>10</cp:revision>
  <dcterms:created xsi:type="dcterms:W3CDTF">2020-12-11T14:41:00Z</dcterms:created>
  <dcterms:modified xsi:type="dcterms:W3CDTF">2021-02-17T14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65EA08FA511AE4C9FFF632E6536ED13</vt:lpwstr>
  </property>
</Properties>
</file>